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9-2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27</w:t>
            </w:r>
          </w:p>
        </w:tc>
      </w:tr>
      <w:tr>
        <w:tc>
          <w:p>
            <w:pPr>
              <w:jc w:val="left"/>
            </w:pPr>
            <w:r>
              <w:t xml:space="preserve">Version: 1.0.0-DRAFT-2023-09-27</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7153512ed59a3b2780032fdc2ead5e1ca84e4fa"/>
      <w:r>
        <w:t xml:space="preserve">Message size</w:t>
      </w:r>
      <w:bookmarkEnd w:id="79"/>
    </w:p>
    <w:p>
      <w:pPr>
        <w:pStyle w:val="FirstParagraph"/>
      </w:pPr>
      <w:r>
        <w:t xml:space="preserve">The WIS2 Notification Message allows for transmission of messages in a compacted or minified manner, and includes the ability to embedding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0" w:name="X5e28e14fdfddd2331fc620dd83e8ab5967db685"/>
      <w:r>
        <w:t xml:space="preserve">GeoJSON compliance</w:t>
      </w:r>
      <w:bookmarkEnd w:id="80"/>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1" w:name="X308bfe473ee20a8b70bcf19a3157dd310a3e83c"/>
      <w:r>
        <w:t xml:space="preserve">Identifier</w:t>
      </w:r>
      <w:bookmarkEnd w:id="81"/>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2" w:name="Xbe84a4e4fc72b0fc9f958f069279ff01f30498d"/>
      <w:r>
        <w:t xml:space="preserve">Version</w:t>
      </w:r>
      <w:bookmarkEnd w:id="82"/>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3" w:name="X6d4483cd4117b18fd4d8ff151fa98101d4d85c3"/>
      <w:r>
        <w:t xml:space="preserve">Type</w:t>
      </w:r>
      <w:bookmarkEnd w:id="83"/>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4" w:name="Xbad2348b222628778fc4c270aca1624dd0b6699"/>
      <w:r>
        <w:t xml:space="preserve">Geometry</w:t>
      </w:r>
      <w:bookmarkEnd w:id="84"/>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a WNM geometr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5" w:name="X09bc182be109cd1b026833a928cb865f6eae247"/>
      <w:r>
        <w:t xml:space="preserve">Properties / Publication 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r>
        <w:t xml:space="preserve"> </w:t>
      </w:r>
      <w:r>
        <w:rPr>
          <w:rStyle w:val="VerbatimChar"/>
        </w:rPr>
        <w:t xml:space="preserve">pubtime</w:t>
      </w:r>
      <w:r>
        <w:t xml:space="preserve"> </w:t>
      </w:r>
      <w:r>
        <w:t xml:space="preserve">is also valuable for change</w:t>
      </w:r>
      <w:r>
        <w:t xml:space="preserve"> </w:t>
      </w:r>
      <w:r>
        <w:t xml:space="preserve">detection as part of updates and deletion notifications. Ensuring</w:t>
      </w:r>
      <w:r>
        <w:t xml:space="preserve"> </w:t>
      </w:r>
      <w:r>
        <w:rPr>
          <w:rStyle w:val="VerbatimChar"/>
        </w:rPr>
        <w:t xml:space="preserve">pubtime</w:t>
      </w:r>
      <w:r>
        <w:t xml:space="preserve"> </w:t>
      </w:r>
      <w:r>
        <w:t xml:space="preserve">is properly managed for updates</w:t>
      </w:r>
      <w:r>
        <w:t xml:space="preserve"> </w:t>
      </w:r>
      <w:r>
        <w:t xml:space="preserve">and deletions is important for data and metadata download workflows (an out of date</w:t>
      </w:r>
      <w:r>
        <w:t xml:space="preserve"> </w:t>
      </w:r>
      <w:r>
        <w:rPr>
          <w:rStyle w:val="VerbatimChar"/>
        </w:rPr>
        <w:t xml:space="preserve">pubtime</w:t>
      </w:r>
      <w:r>
        <w:t xml:space="preserve"> </w:t>
      </w:r>
      <w:r>
        <w:t xml:space="preserve">can lead</w:t>
      </w:r>
      <w:r>
        <w:t xml:space="preserve"> </w:t>
      </w:r>
      <w:r>
        <w:t xml:space="preserve">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a WNM</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6" w:name="data_id"/>
      <w:r>
        <w:t xml:space="preserve">Properties / Data Identification</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3"/>
      </w:pPr>
      <w:bookmarkStart w:id="87" w:name="metadata_id"/>
      <w:r>
        <w:t xml:space="preserve">Properties / Metadata Identification</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WCMP2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WCMP2 dataset discovery metadata record (see WCMP2 requirement</w:t>
            </w:r>
            <w:r>
              <w:t xml:space="preserve"> </w:t>
            </w:r>
            <w:r>
              <w:rPr>
                <w:rStyle w:val="VerbatimChar"/>
              </w:rPr>
              <w:t xml:space="preserve">http://wis.wmo.int/spec/wcmp/2/req/core/identifier</w:t>
            </w:r>
            <w:r>
              <w:t xml:space="preserve">)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3"/>
      </w:pPr>
      <w:bookmarkStart w:id="88" w:name="Xcec493bf6786f1b4a8f9d4a66f268de1046accd"/>
      <w:r>
        <w:t xml:space="preserve">Properties / 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89" w:name="X54c20229d60913feda7e19b54ecf6df048a8c1e"/>
      <w:r>
        <w:t xml:space="preserve">Properties / Cache</w:t>
      </w:r>
      <w:bookmarkEnd w:id="89"/>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0" w:name="X63667a76a4a069cb267ed492847a28c13efba22"/>
      <w:r>
        <w:t xml:space="preserve">Properties / 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1" w:name="X3d61faf701d7a8b5b37a05c4dc80477c1f94d6f"/>
      <w:r>
        <w:t xml:space="preserve">Properties / Content</w:t>
      </w:r>
      <w:bookmarkEnd w:id="91"/>
    </w:p>
    <w:p>
      <w:pPr>
        <w:pStyle w:val="FirstParagraph"/>
      </w:pPr>
      <w:r>
        <w:t xml:space="preserve">For data granules with sizes smaller than 4096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used data encoding. That is, if the data is compressed with gzip (</w:t>
      </w:r>
      <w:r>
        <w:rPr>
          <w:rStyle w:val="VerbatimChar"/>
        </w:rPr>
        <w:t xml:space="preserve">properties.content.encoding="gzip"</w:t>
      </w:r>
      <w:r>
        <w:t xml:space="preserve">), the compressed size must be less than 4096 byte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4096 bytes)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taking into account encoding, including possible compression) is less than 4096 bytes, notifications MAY provide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1d7673d1972ef78546ac031bb8b3bfe7ca8f8ab"/>
      <w:r>
        <w:t xml:space="preserve">Links</w:t>
      </w:r>
      <w:bookmarkEnd w:id="92"/>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3"/>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p>
      <w:pPr>
        <w:pStyle w:val="FirstParagraph"/>
      </w:pPr>
      <w:r>
        <w:t xml:space="preserve">Links are used to communicate new or updated data or metadata notifications. Links can also communicate when data or metadata has been deleted or invalidated. Note that this differs from rolling data archives (which can be described accordingly in dataset discovery metadata, for exampl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the resource.</w:t>
            </w:r>
          </w:p>
        </w:tc>
      </w:tr>
      <w:tr>
        <w:tc>
          <w:p>
            <w:pPr>
              <w:jc w:val="left"/>
            </w:pPr>
            <w:r>
              <w:t xml:space="preserve">D</w:t>
            </w:r>
          </w:p>
        </w:tc>
        <w:tc>
          <w:p>
            <w:pPr>
              <w:jc w:val="left"/>
            </w:pPr>
            <w:r>
              <w:t xml:space="preserve">A WNM SHALL provide links using HTTP, HTTPS, FTP or SFTP.</w:t>
            </w:r>
          </w:p>
        </w:tc>
      </w:tr>
      <w:tr>
        <w:tc>
          <w:p>
            <w:pPr>
              <w:jc w:val="left"/>
            </w:pPr>
            <w:r>
              <w:t xml:space="preserve">E</w:t>
            </w:r>
          </w:p>
        </w:tc>
        <w:tc>
          <w:p>
            <w:pPr>
              <w:jc w:val="left"/>
            </w:pPr>
            <w:r>
              <w:t xml:space="preserve">For new data or metadata notifications, a WNM’s</w:t>
            </w:r>
            <w:r>
              <w:t xml:space="preserve"> </w:t>
            </w:r>
            <w:r>
              <w:rPr>
                <w:rStyle w:val="VerbatimChar"/>
              </w:rPr>
              <w:t xml:space="preserve">links</w:t>
            </w:r>
            <w:r>
              <w:t xml:space="preserve"> </w:t>
            </w:r>
            <w:r>
              <w:t xml:space="preserve">array property SHALL contain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A WNM link relation of</w:t>
            </w:r>
            <w:r>
              <w:t xml:space="preserve"> </w:t>
            </w:r>
            <w:r>
              <w:rPr>
                <w:rStyle w:val="VerbatimChar"/>
              </w:rPr>
              <w:t xml:space="preserve">http://def.wmo.int/def/rel/wnm/-/deletion</w:t>
            </w:r>
            <w:r>
              <w:t xml:space="preserve"> </w:t>
            </w:r>
            <w:r>
              <w:t xml:space="preserve">SHOULD be used for data or metadata invalidation.</w:t>
            </w:r>
          </w:p>
        </w:tc>
      </w:tr>
      <w:tr>
        <w:tc>
          <w:p>
            <w:pPr>
              <w:jc w:val="left"/>
            </w:pPr>
            <w:r>
              <w:t xml:space="preserve">D</w:t>
            </w:r>
          </w:p>
        </w:tc>
        <w:tc>
          <w:p>
            <w:pPr>
              <w:jc w:val="left"/>
            </w:pPr>
            <w:r>
              <w:t xml:space="preserve">A WNM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3"/>
      </w:pPr>
      <w:bookmarkStart w:id="95" w:name="X2b145b5a935ac6e14f7d0458519266699c26f66"/>
      <w:r>
        <w:t xml:space="preserve">Additional properties</w:t>
      </w:r>
      <w:bookmarkEnd w:id="95"/>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d82d8cf3b20467d72443990f334f271ce7fe6cf"/>
      <w:r>
        <w:t xml:space="preserve">Message size</w:t>
      </w:r>
      <w:bookmarkEnd w:id="99"/>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0" w:name="X6c8ff279ae0c1bdfb37bb6344105bb8007f162a"/>
      <w:r>
        <w:t xml:space="preserve">Validation</w:t>
      </w:r>
      <w:bookmarkEnd w:id="10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1" w:name="X8749fcc5d010c03aaa11d4f982116a6b2a782f3"/>
      <w:r>
        <w:t xml:space="preserve">Identifier</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2" w:name="X345d4bcb6128d0a118c5f1c26f808ddd6c78934"/>
      <w:r>
        <w:t xml:space="preserve">Version</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3" w:name="X752c9a0f5737dd1c713512b5590892f33737224"/>
      <w:r>
        <w:t xml:space="preserve">Type</w:t>
      </w:r>
      <w:bookmarkEnd w:id="10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4" w:name="Xf6c2054ab31b9e8da4b9fc5b72010c6504340d1"/>
      <w:r>
        <w:t xml:space="preserve">Geometry</w:t>
      </w:r>
      <w:bookmarkEnd w:id="104"/>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5" w:name="Xe67260d2f1bf42eccf92bda23ea67768cdb927b"/>
      <w:r>
        <w:t xml:space="preserve">Properties / Publication Time</w:t>
      </w:r>
      <w:bookmarkEnd w:id="105"/>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6" w:name="X6ec3247911d6a1af713c5d8c1808b7e5d36c536"/>
      <w:r>
        <w:t xml:space="preserve">Properties / Data Identification</w:t>
      </w:r>
      <w:bookmarkEnd w:id="106"/>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07" w:name="X555c362766c3d78e98026f75e6b46033c5c86fc"/>
      <w:r>
        <w:t xml:space="preserve">Properties / Temporal description</w:t>
      </w:r>
      <w:bookmarkEnd w:id="107"/>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8" w:name="X2f548a02862f27c19e08100445ffb3606c8e3c2"/>
      <w:r>
        <w:t xml:space="preserve">Links</w:t>
      </w:r>
      <w:bookmarkEnd w:id="108"/>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9" w:name="schemas"/>
      <w:r>
        <w:t xml:space="preserve">Schemas (Normative)</w:t>
      </w:r>
      <w:bookmarkEnd w:id="109"/>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0" w:name="Xa02b6cf8cb025ffeb14bcdac2e407574341d581"/>
      <w:r>
        <w:t xml:space="preserve">WIS2 Notification Message Schema</w:t>
      </w:r>
      <w:bookmarkEnd w:id="110"/>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1" w:name="examples"/>
      <w:r>
        <w:t xml:space="preserve">Examples (Informative)</w:t>
      </w:r>
      <w:bookmarkEnd w:id="111"/>
    </w:p>
    <w:p>
      <w:pPr>
        <w:pStyle w:val="Heading2"/>
      </w:pPr>
      <w:bookmarkStart w:id="112" w:name="Xa8ccb635a98deae381e2eb1721c5d040231fc9a"/>
      <w:r>
        <w:t xml:space="preserve">WIS2 Notification Message Examples</w:t>
      </w:r>
      <w:bookmarkEnd w:id="112"/>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a: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3" w:name="Bibliography"/>
      <w:r>
        <w:t xml:space="preserve">Bibliography</w:t>
      </w:r>
      <w:bookmarkEnd w:id="113"/>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4" w:name="X7704236ba72ed8cc2b9a9e238d27c640b9b6528"/>
      <w:r>
        <w:t xml:space="preserve">Revision History</w:t>
      </w:r>
      <w:bookmarkEnd w:id="11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3">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9-27T10:43:57Z</dcterms:created>
  <dcterms:modified xsi:type="dcterms:W3CDTF">2023-09-27T10: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7</vt:lpwstr>
  </property>
</Properties>
</file>